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B18101" w14:textId="77777777" w:rsidR="00813E8A" w:rsidRPr="00CE68E1" w:rsidRDefault="00813E8A" w:rsidP="00CE68E1">
      <w:pPr>
        <w:ind w:right="-2"/>
        <w:rPr>
          <w:color w:val="FF0000"/>
          <w:lang w:val="en-GB"/>
        </w:rPr>
      </w:pPr>
      <w:proofErr w:type="spellStart"/>
      <w:r w:rsidRPr="00CE68E1">
        <w:rPr>
          <w:i/>
          <w:iCs/>
          <w:lang w:val="en-GB"/>
        </w:rPr>
        <w:t>Slov</w:t>
      </w:r>
      <w:proofErr w:type="spellEnd"/>
      <w:r w:rsidRPr="00CE68E1">
        <w:rPr>
          <w:i/>
          <w:iCs/>
          <w:lang w:val="en-GB"/>
        </w:rPr>
        <w:t xml:space="preserve">. </w:t>
      </w:r>
      <w:proofErr w:type="spellStart"/>
      <w:r w:rsidRPr="00CE68E1">
        <w:rPr>
          <w:i/>
          <w:iCs/>
          <w:lang w:val="en-GB"/>
        </w:rPr>
        <w:t>Antropol</w:t>
      </w:r>
      <w:proofErr w:type="spellEnd"/>
      <w:r w:rsidRPr="00CE68E1">
        <w:rPr>
          <w:i/>
          <w:iCs/>
          <w:lang w:val="en-GB"/>
        </w:rPr>
        <w:t xml:space="preserve">., </w:t>
      </w:r>
      <w:proofErr w:type="gramStart"/>
      <w:r w:rsidR="00CE68E1">
        <w:rPr>
          <w:i/>
          <w:iCs/>
          <w:lang w:val="en-GB"/>
        </w:rPr>
        <w:t>Volume</w:t>
      </w:r>
      <w:r w:rsidRPr="00CE68E1">
        <w:rPr>
          <w:i/>
          <w:iCs/>
          <w:lang w:val="en-GB"/>
        </w:rPr>
        <w:t>(</w:t>
      </w:r>
      <w:proofErr w:type="gramEnd"/>
      <w:r w:rsidR="00CE68E1">
        <w:rPr>
          <w:i/>
          <w:iCs/>
          <w:lang w:val="en-GB"/>
        </w:rPr>
        <w:t>Issue</w:t>
      </w:r>
      <w:r w:rsidRPr="00CE68E1">
        <w:rPr>
          <w:i/>
          <w:iCs/>
          <w:lang w:val="en-GB"/>
        </w:rPr>
        <w:t>):</w:t>
      </w:r>
      <w:r w:rsidR="00CE68E1">
        <w:rPr>
          <w:i/>
          <w:iCs/>
          <w:lang w:val="en-GB"/>
        </w:rPr>
        <w:t>Pagination, Year of Publication</w:t>
      </w:r>
      <w:r w:rsidR="00517D15" w:rsidRPr="00CE68E1">
        <w:rPr>
          <w:i/>
          <w:iCs/>
          <w:lang w:val="en-GB"/>
        </w:rPr>
        <w:t xml:space="preserve"> </w:t>
      </w:r>
      <w:r w:rsidR="00517D15" w:rsidRPr="00CE68E1">
        <w:rPr>
          <w:i/>
          <w:iCs/>
          <w:color w:val="FF0000"/>
          <w:lang w:val="en-GB"/>
        </w:rPr>
        <w:t>(</w:t>
      </w:r>
      <w:r w:rsidR="00CE68E1" w:rsidRPr="00CE68E1">
        <w:rPr>
          <w:i/>
          <w:iCs/>
          <w:color w:val="FF0000"/>
          <w:lang w:val="en-GB"/>
        </w:rPr>
        <w:t>in the competence of the editors</w:t>
      </w:r>
      <w:r w:rsidR="00517D15" w:rsidRPr="00CE68E1">
        <w:rPr>
          <w:i/>
          <w:iCs/>
          <w:color w:val="FF0000"/>
          <w:lang w:val="en-GB"/>
        </w:rPr>
        <w:t>)</w:t>
      </w:r>
    </w:p>
    <w:p w14:paraId="01AEC275" w14:textId="77777777" w:rsidR="00270EB8" w:rsidRPr="00AA5DDB" w:rsidRDefault="00CE68E1" w:rsidP="00CE68E1">
      <w:pPr>
        <w:ind w:right="-2"/>
        <w:rPr>
          <w:color w:val="BFBFBF"/>
          <w:lang w:val="en-GB"/>
        </w:rPr>
      </w:pPr>
      <w:r w:rsidRPr="00AA5DDB">
        <w:rPr>
          <w:color w:val="A6A6A6"/>
          <w:lang w:val="en-GB"/>
        </w:rPr>
        <w:t>Black line</w:t>
      </w:r>
      <w:r w:rsidR="00517D15" w:rsidRPr="00AA5DDB">
        <w:rPr>
          <w:color w:val="A6A6A6"/>
          <w:lang w:val="en-GB"/>
        </w:rPr>
        <w:t xml:space="preserve">, </w:t>
      </w:r>
      <w:r w:rsidRPr="00AA5DDB">
        <w:rPr>
          <w:color w:val="A6A6A6"/>
          <w:lang w:val="en-GB"/>
        </w:rPr>
        <w:t>font size</w:t>
      </w:r>
      <w:r w:rsidR="005B6344" w:rsidRPr="00AA5DDB">
        <w:rPr>
          <w:color w:val="A6A6A6"/>
          <w:lang w:val="en-GB"/>
        </w:rPr>
        <w:t xml:space="preserve"> </w:t>
      </w:r>
      <w:r w:rsidR="00517D15" w:rsidRPr="00AA5DDB">
        <w:rPr>
          <w:color w:val="A6A6A6"/>
          <w:lang w:val="en-GB"/>
        </w:rPr>
        <w:t>12</w:t>
      </w:r>
      <w:r w:rsidR="005B6344" w:rsidRPr="00AA5DDB">
        <w:rPr>
          <w:color w:val="A6A6A6"/>
          <w:lang w:val="en-GB"/>
        </w:rPr>
        <w:t xml:space="preserve">, </w:t>
      </w:r>
      <w:r w:rsidRPr="00AA5DDB">
        <w:rPr>
          <w:color w:val="A6A6A6"/>
          <w:lang w:val="en-GB"/>
        </w:rPr>
        <w:t>simple line spacing</w:t>
      </w:r>
      <w:r w:rsidR="005B6344" w:rsidRPr="00AA5DDB">
        <w:rPr>
          <w:color w:val="A6A6A6"/>
          <w:lang w:val="en-GB"/>
        </w:rPr>
        <w:t xml:space="preserve">, </w:t>
      </w:r>
      <w:r w:rsidRPr="00AA5DDB">
        <w:rPr>
          <w:color w:val="A6A6A6"/>
          <w:lang w:val="en-GB"/>
        </w:rPr>
        <w:t>without spaces before and after paragraphs</w:t>
      </w:r>
    </w:p>
    <w:p w14:paraId="2866B3BC" w14:textId="77777777" w:rsidR="00813E8A" w:rsidRPr="00CE68E1" w:rsidRDefault="00CE68E1" w:rsidP="00CE68E1">
      <w:pPr>
        <w:ind w:right="-2"/>
        <w:rPr>
          <w:b/>
          <w:lang w:val="en-GB"/>
        </w:rPr>
      </w:pPr>
      <w:r>
        <w:rPr>
          <w:b/>
          <w:sz w:val="28"/>
          <w:szCs w:val="28"/>
          <w:lang w:val="en-GB"/>
        </w:rPr>
        <w:t>TITLE</w:t>
      </w:r>
      <w:r w:rsidR="00517D15" w:rsidRPr="00CE68E1">
        <w:rPr>
          <w:b/>
          <w:sz w:val="28"/>
          <w:szCs w:val="28"/>
          <w:lang w:val="en-GB"/>
        </w:rPr>
        <w:t xml:space="preserve"> </w:t>
      </w:r>
      <w:r>
        <w:rPr>
          <w:b/>
          <w:sz w:val="28"/>
          <w:szCs w:val="28"/>
          <w:lang w:val="en-GB"/>
        </w:rPr>
        <w:t xml:space="preserve">OF THE MANUSCRIPT </w:t>
      </w:r>
      <w:r w:rsidR="00517D15" w:rsidRPr="00CE68E1">
        <w:rPr>
          <w:b/>
          <w:sz w:val="28"/>
          <w:szCs w:val="28"/>
          <w:lang w:val="en-GB"/>
        </w:rPr>
        <w:t>(</w:t>
      </w:r>
      <w:r w:rsidR="003A781B">
        <w:rPr>
          <w:b/>
          <w:sz w:val="28"/>
          <w:szCs w:val="28"/>
          <w:lang w:val="en-GB"/>
        </w:rPr>
        <w:t>CAPITAL LETTERS</w:t>
      </w:r>
      <w:r w:rsidR="00517D15" w:rsidRPr="00CE68E1">
        <w:rPr>
          <w:b/>
          <w:sz w:val="28"/>
          <w:szCs w:val="28"/>
          <w:lang w:val="en-GB"/>
        </w:rPr>
        <w:t xml:space="preserve">, </w:t>
      </w:r>
      <w:r w:rsidR="003A781B">
        <w:rPr>
          <w:b/>
          <w:sz w:val="28"/>
          <w:szCs w:val="28"/>
          <w:lang w:val="en-GB"/>
        </w:rPr>
        <w:t>BOLD</w:t>
      </w:r>
      <w:r w:rsidR="00517D15" w:rsidRPr="00CE68E1">
        <w:rPr>
          <w:b/>
          <w:sz w:val="28"/>
          <w:szCs w:val="28"/>
          <w:lang w:val="en-GB"/>
        </w:rPr>
        <w:t xml:space="preserve">, </w:t>
      </w:r>
      <w:r w:rsidR="003A781B">
        <w:rPr>
          <w:b/>
          <w:sz w:val="28"/>
          <w:szCs w:val="28"/>
          <w:lang w:val="en-GB"/>
        </w:rPr>
        <w:t>FONT SIZE</w:t>
      </w:r>
      <w:r w:rsidR="00517D15" w:rsidRPr="00CE68E1">
        <w:rPr>
          <w:b/>
          <w:sz w:val="28"/>
          <w:szCs w:val="28"/>
          <w:lang w:val="en-GB"/>
        </w:rPr>
        <w:t xml:space="preserve"> 14, </w:t>
      </w:r>
      <w:r w:rsidR="003A781B" w:rsidRPr="003A781B">
        <w:rPr>
          <w:b/>
          <w:sz w:val="28"/>
          <w:szCs w:val="28"/>
          <w:lang w:val="en-GB"/>
        </w:rPr>
        <w:t>LEFT MARGIN ALIGNMENT</w:t>
      </w:r>
      <w:r w:rsidR="00517D15" w:rsidRPr="00CE68E1">
        <w:rPr>
          <w:b/>
          <w:sz w:val="28"/>
          <w:szCs w:val="28"/>
          <w:lang w:val="en-GB"/>
        </w:rPr>
        <w:t>)</w:t>
      </w:r>
      <w:r w:rsidR="00E34254" w:rsidRPr="00CE68E1">
        <w:rPr>
          <w:b/>
          <w:sz w:val="28"/>
          <w:szCs w:val="28"/>
          <w:lang w:val="en-GB"/>
        </w:rPr>
        <w:t xml:space="preserve"> </w:t>
      </w:r>
    </w:p>
    <w:p w14:paraId="0709F3BE" w14:textId="77777777" w:rsidR="003A781B" w:rsidRPr="00AA5DDB" w:rsidRDefault="003A781B">
      <w:pPr>
        <w:rPr>
          <w:color w:val="A6A6A6"/>
          <w:lang w:val="en-GB"/>
        </w:rPr>
      </w:pPr>
      <w:r w:rsidRPr="00AA5DDB">
        <w:rPr>
          <w:color w:val="A6A6A6"/>
          <w:lang w:val="en-GB"/>
        </w:rPr>
        <w:t>Black line, font size 12</w:t>
      </w:r>
    </w:p>
    <w:p w14:paraId="23D86C3C" w14:textId="77777777" w:rsidR="00E34254" w:rsidRPr="00FE2C69" w:rsidRDefault="003A781B">
      <w:pPr>
        <w:rPr>
          <w:b/>
          <w:lang w:val="en-GB"/>
        </w:rPr>
      </w:pPr>
      <w:r w:rsidRPr="00FE2C69">
        <w:rPr>
          <w:b/>
          <w:lang w:val="en-GB"/>
        </w:rPr>
        <w:t>Author’</w:t>
      </w:r>
      <w:r w:rsidRPr="00FE2C69">
        <w:rPr>
          <w:b/>
          <w:lang w:val="sk-SK"/>
        </w:rPr>
        <w:t>s n</w:t>
      </w:r>
      <w:proofErr w:type="spellStart"/>
      <w:r w:rsidRPr="00FE2C69">
        <w:rPr>
          <w:b/>
          <w:lang w:val="en-GB"/>
        </w:rPr>
        <w:t>ame</w:t>
      </w:r>
      <w:proofErr w:type="spellEnd"/>
      <w:r w:rsidRPr="00FE2C69">
        <w:rPr>
          <w:b/>
          <w:lang w:val="en-GB"/>
        </w:rPr>
        <w:t xml:space="preserve"> and surname</w:t>
      </w:r>
      <w:r w:rsidR="00E34254" w:rsidRPr="00FE2C69">
        <w:rPr>
          <w:b/>
          <w:vertAlign w:val="superscript"/>
          <w:lang w:val="en-GB"/>
        </w:rPr>
        <w:t>1</w:t>
      </w:r>
      <w:r w:rsidR="00E34254" w:rsidRPr="00FE2C69">
        <w:rPr>
          <w:b/>
          <w:lang w:val="en-GB"/>
        </w:rPr>
        <w:t xml:space="preserve">, </w:t>
      </w:r>
      <w:r w:rsidRPr="00FE2C69">
        <w:rPr>
          <w:b/>
          <w:lang w:val="en-GB"/>
        </w:rPr>
        <w:t>Author’</w:t>
      </w:r>
      <w:r w:rsidRPr="00FE2C69">
        <w:rPr>
          <w:b/>
          <w:lang w:val="sk-SK"/>
        </w:rPr>
        <w:t>s n</w:t>
      </w:r>
      <w:proofErr w:type="spellStart"/>
      <w:r w:rsidRPr="00FE2C69">
        <w:rPr>
          <w:b/>
          <w:lang w:val="en-GB"/>
        </w:rPr>
        <w:t>ame</w:t>
      </w:r>
      <w:proofErr w:type="spellEnd"/>
      <w:r w:rsidRPr="00FE2C69">
        <w:rPr>
          <w:b/>
          <w:lang w:val="en-GB"/>
        </w:rPr>
        <w:t xml:space="preserve"> and surname</w:t>
      </w:r>
      <w:r w:rsidRPr="00FE2C69">
        <w:rPr>
          <w:b/>
          <w:vertAlign w:val="superscript"/>
          <w:lang w:val="en-GB"/>
        </w:rPr>
        <w:t xml:space="preserve"> 2</w:t>
      </w:r>
      <w:r w:rsidR="00517D15" w:rsidRPr="00FE2C69">
        <w:rPr>
          <w:b/>
          <w:lang w:val="en-GB"/>
        </w:rPr>
        <w:t xml:space="preserve"> (</w:t>
      </w:r>
      <w:r w:rsidRPr="00FE2C69">
        <w:rPr>
          <w:b/>
          <w:lang w:val="en-GB"/>
        </w:rPr>
        <w:t>bold</w:t>
      </w:r>
      <w:r w:rsidR="00517D15" w:rsidRPr="00FE2C69">
        <w:rPr>
          <w:b/>
          <w:lang w:val="en-GB"/>
        </w:rPr>
        <w:t xml:space="preserve">, </w:t>
      </w:r>
      <w:r w:rsidRPr="00FE2C69">
        <w:rPr>
          <w:b/>
          <w:lang w:val="en-GB"/>
        </w:rPr>
        <w:t>font size</w:t>
      </w:r>
      <w:r w:rsidR="00517D15" w:rsidRPr="00FE2C69">
        <w:rPr>
          <w:b/>
          <w:lang w:val="en-GB"/>
        </w:rPr>
        <w:t xml:space="preserve"> 12)</w:t>
      </w:r>
    </w:p>
    <w:p w14:paraId="40BCF3B7" w14:textId="77777777" w:rsidR="00517D15" w:rsidRPr="00FE2C69" w:rsidRDefault="003A781B" w:rsidP="00517D15">
      <w:pPr>
        <w:rPr>
          <w:lang w:val="en-GB"/>
        </w:rPr>
      </w:pPr>
      <w:r w:rsidRPr="00FE2C69">
        <w:rPr>
          <w:lang w:val="en-GB"/>
        </w:rPr>
        <w:t>Black line, font size 12</w:t>
      </w:r>
    </w:p>
    <w:p w14:paraId="2BDE9CFB" w14:textId="77777777" w:rsidR="00517D15" w:rsidRPr="00FE2C69" w:rsidRDefault="00517D15" w:rsidP="00517D15">
      <w:pPr>
        <w:rPr>
          <w:lang w:val="en-GB"/>
        </w:rPr>
      </w:pPr>
      <w:r w:rsidRPr="00FE2C69">
        <w:rPr>
          <w:vertAlign w:val="superscript"/>
          <w:lang w:val="en-GB"/>
        </w:rPr>
        <w:t>1</w:t>
      </w:r>
      <w:r w:rsidRPr="00FE2C69">
        <w:rPr>
          <w:lang w:val="en-GB"/>
        </w:rPr>
        <w:t xml:space="preserve"> </w:t>
      </w:r>
      <w:r w:rsidR="003A781B" w:rsidRPr="00FE2C69">
        <w:rPr>
          <w:lang w:val="en-GB"/>
        </w:rPr>
        <w:t>Affiliation of the</w:t>
      </w:r>
      <w:r w:rsidRPr="00FE2C69">
        <w:rPr>
          <w:lang w:val="en-GB"/>
        </w:rPr>
        <w:t xml:space="preserve"> </w:t>
      </w:r>
      <w:r w:rsidR="000F2482" w:rsidRPr="00FE2C69">
        <w:rPr>
          <w:lang w:val="en-GB"/>
        </w:rPr>
        <w:t>1</w:t>
      </w:r>
      <w:r w:rsidR="000F2482" w:rsidRPr="00FE2C69">
        <w:rPr>
          <w:vertAlign w:val="superscript"/>
          <w:lang w:val="en-GB"/>
        </w:rPr>
        <w:t>st</w:t>
      </w:r>
      <w:r w:rsidR="000F2482" w:rsidRPr="00FE2C69">
        <w:rPr>
          <w:lang w:val="en-GB"/>
        </w:rPr>
        <w:t xml:space="preserve"> </w:t>
      </w:r>
      <w:r w:rsidRPr="00FE2C69">
        <w:rPr>
          <w:lang w:val="en-GB"/>
        </w:rPr>
        <w:t>aut</w:t>
      </w:r>
      <w:r w:rsidR="003A781B" w:rsidRPr="00FE2C69">
        <w:rPr>
          <w:lang w:val="en-GB"/>
        </w:rPr>
        <w:t>hor</w:t>
      </w:r>
      <w:r w:rsidRPr="00FE2C69">
        <w:rPr>
          <w:lang w:val="en-GB"/>
        </w:rPr>
        <w:t xml:space="preserve"> (</w:t>
      </w:r>
      <w:r w:rsidR="003A781B" w:rsidRPr="00FE2C69">
        <w:rPr>
          <w:lang w:val="en-GB"/>
        </w:rPr>
        <w:t>University, Faculty, Department</w:t>
      </w:r>
      <w:r w:rsidRPr="00FE2C69">
        <w:rPr>
          <w:lang w:val="en-GB"/>
        </w:rPr>
        <w:t xml:space="preserve">, </w:t>
      </w:r>
      <w:r w:rsidR="003A781B" w:rsidRPr="00FE2C69">
        <w:rPr>
          <w:lang w:val="en-GB"/>
        </w:rPr>
        <w:t>full address</w:t>
      </w:r>
      <w:r w:rsidRPr="00FE2C69">
        <w:rPr>
          <w:lang w:val="en-GB"/>
        </w:rPr>
        <w:t>, e-mail)</w:t>
      </w:r>
    </w:p>
    <w:p w14:paraId="1639196F" w14:textId="77777777" w:rsidR="00517D15" w:rsidRPr="00FE2C69" w:rsidRDefault="00517D15" w:rsidP="00517D15">
      <w:pPr>
        <w:rPr>
          <w:lang w:val="en-GB"/>
        </w:rPr>
      </w:pPr>
      <w:r w:rsidRPr="00FE2C69">
        <w:rPr>
          <w:vertAlign w:val="superscript"/>
          <w:lang w:val="en-GB"/>
        </w:rPr>
        <w:t>2</w:t>
      </w:r>
      <w:r w:rsidRPr="00FE2C69">
        <w:rPr>
          <w:lang w:val="en-GB"/>
        </w:rPr>
        <w:t xml:space="preserve"> </w:t>
      </w:r>
      <w:r w:rsidR="003A781B" w:rsidRPr="00FE2C69">
        <w:rPr>
          <w:lang w:val="en-GB"/>
        </w:rPr>
        <w:t xml:space="preserve">Affiliation of the </w:t>
      </w:r>
      <w:r w:rsidR="000F2482" w:rsidRPr="00FE2C69">
        <w:rPr>
          <w:lang w:val="en-GB"/>
        </w:rPr>
        <w:t>2</w:t>
      </w:r>
      <w:r w:rsidR="000F2482" w:rsidRPr="00FE2C69">
        <w:rPr>
          <w:vertAlign w:val="superscript"/>
          <w:lang w:val="en-GB"/>
        </w:rPr>
        <w:t>nd</w:t>
      </w:r>
      <w:r w:rsidR="000F2482" w:rsidRPr="00FE2C69">
        <w:rPr>
          <w:lang w:val="en-GB"/>
        </w:rPr>
        <w:t xml:space="preserve"> </w:t>
      </w:r>
      <w:r w:rsidR="003A781B" w:rsidRPr="00FE2C69">
        <w:rPr>
          <w:lang w:val="en-GB"/>
        </w:rPr>
        <w:t>author (University, Faculty, Department, full address)</w:t>
      </w:r>
    </w:p>
    <w:p w14:paraId="1884ABAA" w14:textId="34BA47BD" w:rsidR="005B2E5F" w:rsidRPr="005B2E5F" w:rsidRDefault="003A781B" w:rsidP="00517D15">
      <w:pPr>
        <w:rPr>
          <w:color w:val="A6A6A6"/>
          <w:lang w:val="en-GB"/>
        </w:rPr>
      </w:pPr>
      <w:r w:rsidRPr="005B2E5F">
        <w:rPr>
          <w:color w:val="A6A6A6"/>
          <w:lang w:val="en-GB"/>
        </w:rPr>
        <w:t>Black line, font size 12</w:t>
      </w:r>
    </w:p>
    <w:p w14:paraId="13D18895" w14:textId="77777777" w:rsidR="006406E7" w:rsidRPr="00FE2C69" w:rsidRDefault="00E34254" w:rsidP="005B6344">
      <w:pPr>
        <w:jc w:val="both"/>
        <w:rPr>
          <w:lang w:val="en-GB"/>
        </w:rPr>
      </w:pPr>
      <w:r w:rsidRPr="00FE2C69">
        <w:rPr>
          <w:b/>
          <w:lang w:val="en-GB"/>
        </w:rPr>
        <w:t>Abstract:</w:t>
      </w:r>
      <w:r w:rsidR="005B6344" w:rsidRPr="00FE2C69">
        <w:rPr>
          <w:b/>
          <w:lang w:val="en-GB"/>
        </w:rPr>
        <w:t xml:space="preserve"> </w:t>
      </w:r>
      <w:r w:rsidR="003A781B" w:rsidRPr="00FE2C69">
        <w:rPr>
          <w:lang w:val="en-GB"/>
        </w:rPr>
        <w:t>Maximum length of 200 words, font size 12, simple line spacing</w:t>
      </w:r>
      <w:r w:rsidR="005B6344" w:rsidRPr="00FE2C69">
        <w:rPr>
          <w:lang w:val="en-GB"/>
        </w:rPr>
        <w:t xml:space="preserve">. </w:t>
      </w:r>
      <w:r w:rsidR="003A781B" w:rsidRPr="00FE2C69">
        <w:rPr>
          <w:lang w:val="en-GB"/>
        </w:rPr>
        <w:t xml:space="preserve">Abstract </w:t>
      </w:r>
      <w:r w:rsidR="007A5A9D" w:rsidRPr="00FE2C69">
        <w:rPr>
          <w:lang w:val="en-GB"/>
        </w:rPr>
        <w:t xml:space="preserve">must include the objective of the study, information about the examined individuals/skeletal remains and achieved results. </w:t>
      </w:r>
      <w:r w:rsidR="006406E7" w:rsidRPr="00FE2C69">
        <w:rPr>
          <w:lang w:val="en-GB"/>
        </w:rPr>
        <w:t>Txt, txt, txt, txt, txt, txt, txt, txt, txt, txt, txt, txt, txt, txt, txt, txt, txt, txt, txt, txt, txt, txt, txt, txt, txt, txt, txt, txt, txt, txt, txt, txt, txt, txt, txt, txt, txt, txt, txt, txt, txt, txt, txt, txt, txt, txt, txt, txt, txt, txt, txt, txt, txt, txt, txt, txt, txt</w:t>
      </w:r>
    </w:p>
    <w:p w14:paraId="687180C3" w14:textId="77777777" w:rsidR="007A5A9D" w:rsidRPr="005B2E5F" w:rsidRDefault="007A5A9D" w:rsidP="00030425">
      <w:pPr>
        <w:rPr>
          <w:color w:val="A6A6A6"/>
          <w:lang w:val="en-GB"/>
        </w:rPr>
      </w:pPr>
      <w:r w:rsidRPr="005B2E5F">
        <w:rPr>
          <w:color w:val="A6A6A6"/>
          <w:lang w:val="en-GB"/>
        </w:rPr>
        <w:t>Black line, font size 12</w:t>
      </w:r>
    </w:p>
    <w:p w14:paraId="6565A15D" w14:textId="77777777" w:rsidR="00030425" w:rsidRPr="00FE2C69" w:rsidRDefault="00030425" w:rsidP="00030425">
      <w:pPr>
        <w:rPr>
          <w:lang w:val="en-GB"/>
        </w:rPr>
      </w:pPr>
      <w:r w:rsidRPr="00FE2C69">
        <w:rPr>
          <w:b/>
          <w:lang w:val="en-GB"/>
        </w:rPr>
        <w:t>Key</w:t>
      </w:r>
      <w:r w:rsidR="00E0259F" w:rsidRPr="00FE2C69">
        <w:rPr>
          <w:b/>
          <w:lang w:val="en-GB"/>
        </w:rPr>
        <w:t xml:space="preserve"> </w:t>
      </w:r>
      <w:r w:rsidRPr="00FE2C69">
        <w:rPr>
          <w:b/>
          <w:lang w:val="en-GB"/>
        </w:rPr>
        <w:t xml:space="preserve">words: </w:t>
      </w:r>
      <w:r w:rsidR="00E0259F" w:rsidRPr="00FE2C69">
        <w:rPr>
          <w:lang w:val="en-GB"/>
        </w:rPr>
        <w:t xml:space="preserve">6 – </w:t>
      </w:r>
      <w:r w:rsidRPr="00FE2C69">
        <w:rPr>
          <w:lang w:val="en-GB"/>
        </w:rPr>
        <w:t xml:space="preserve">10 </w:t>
      </w:r>
      <w:r w:rsidR="007A5A9D" w:rsidRPr="00FE2C69">
        <w:rPr>
          <w:lang w:val="en-GB"/>
        </w:rPr>
        <w:t>words, separated by comma, font size</w:t>
      </w:r>
      <w:r w:rsidRPr="00FE2C69">
        <w:rPr>
          <w:lang w:val="en-GB"/>
        </w:rPr>
        <w:t xml:space="preserve"> 12</w:t>
      </w:r>
      <w:r w:rsidR="000F2482" w:rsidRPr="00FE2C69">
        <w:rPr>
          <w:lang w:val="en-GB"/>
        </w:rPr>
        <w:t>, t</w:t>
      </w:r>
      <w:r w:rsidR="000F2482" w:rsidRPr="00FE2C69">
        <w:rPr>
          <w:shd w:val="clear" w:color="auto" w:fill="FFFFFF"/>
          <w:lang w:val="en-GB"/>
        </w:rPr>
        <w:t>hey should not repeat expressions from the title</w:t>
      </w:r>
    </w:p>
    <w:p w14:paraId="06EC558A" w14:textId="77777777" w:rsidR="00030425" w:rsidRPr="00AA5DDB" w:rsidRDefault="007A5A9D" w:rsidP="00030425">
      <w:pPr>
        <w:rPr>
          <w:color w:val="A6A6A6"/>
          <w:lang w:val="en-GB"/>
        </w:rPr>
      </w:pPr>
      <w:r w:rsidRPr="00AA5DDB">
        <w:rPr>
          <w:color w:val="A6A6A6"/>
          <w:lang w:val="en-GB"/>
        </w:rPr>
        <w:t>Black line, font size 12</w:t>
      </w:r>
    </w:p>
    <w:p w14:paraId="339A4010" w14:textId="77777777" w:rsidR="005B6344" w:rsidRPr="00CE68E1" w:rsidRDefault="007A5A9D" w:rsidP="005B6344">
      <w:pPr>
        <w:jc w:val="both"/>
        <w:rPr>
          <w:b/>
          <w:lang w:val="en-GB"/>
        </w:rPr>
      </w:pPr>
      <w:r>
        <w:rPr>
          <w:b/>
          <w:lang w:val="en-GB"/>
        </w:rPr>
        <w:t>Introduction</w:t>
      </w:r>
    </w:p>
    <w:p w14:paraId="3F9870BE" w14:textId="77777777" w:rsidR="005B6344" w:rsidRPr="00FE2C69" w:rsidRDefault="007A5A9D" w:rsidP="005B6344">
      <w:pPr>
        <w:ind w:firstLine="284"/>
        <w:jc w:val="both"/>
        <w:rPr>
          <w:lang w:val="en-GB"/>
        </w:rPr>
      </w:pPr>
      <w:r w:rsidRPr="00FE2C69">
        <w:rPr>
          <w:lang w:val="en-GB"/>
        </w:rPr>
        <w:t>Font size 12, simple line spacing</w:t>
      </w:r>
      <w:r w:rsidR="00030425" w:rsidRPr="00FE2C69">
        <w:rPr>
          <w:lang w:val="en-GB"/>
        </w:rPr>
        <w:t xml:space="preserve">, </w:t>
      </w:r>
      <w:r w:rsidR="000F2482" w:rsidRPr="00FE2C69">
        <w:rPr>
          <w:lang w:val="en-GB"/>
        </w:rPr>
        <w:t>1</w:t>
      </w:r>
      <w:r w:rsidR="000F2482" w:rsidRPr="00FE2C69">
        <w:rPr>
          <w:vertAlign w:val="superscript"/>
          <w:lang w:val="en-GB"/>
        </w:rPr>
        <w:t>st</w:t>
      </w:r>
      <w:r w:rsidR="000F2482" w:rsidRPr="00FE2C69">
        <w:rPr>
          <w:lang w:val="en-GB"/>
        </w:rPr>
        <w:t xml:space="preserve"> </w:t>
      </w:r>
      <w:r w:rsidRPr="00FE2C69">
        <w:rPr>
          <w:lang w:val="en-GB"/>
        </w:rPr>
        <w:t>line indent 0.5 cm</w:t>
      </w:r>
      <w:r w:rsidR="00030425" w:rsidRPr="00FE2C69">
        <w:rPr>
          <w:lang w:val="en-GB"/>
        </w:rPr>
        <w:t xml:space="preserve">, </w:t>
      </w:r>
      <w:r w:rsidRPr="00FE2C69">
        <w:rPr>
          <w:lang w:val="en-GB"/>
        </w:rPr>
        <w:t>block alignment</w:t>
      </w:r>
      <w:r w:rsidR="00030425" w:rsidRPr="00FE2C69">
        <w:rPr>
          <w:lang w:val="en-GB"/>
        </w:rPr>
        <w:t>.</w:t>
      </w:r>
    </w:p>
    <w:p w14:paraId="5629F513" w14:textId="77777777" w:rsidR="00030425" w:rsidRPr="00FE2C69" w:rsidRDefault="00030425" w:rsidP="00030425">
      <w:pPr>
        <w:ind w:firstLine="284"/>
        <w:jc w:val="both"/>
        <w:rPr>
          <w:lang w:val="en-GB"/>
        </w:rPr>
      </w:pPr>
      <w:r w:rsidRPr="00FE2C69">
        <w:rPr>
          <w:lang w:val="en-GB"/>
        </w:rPr>
        <w:t>Txt, txt, txt, txt, txt, txt, txt, txt, txt, txt, txt, txt, txt, txt, txt, txt, txt, txt, txt, txt, txt, txt, txt, txt, txt, txt, txt, txt, txt, txt, txt, txt, txt, txt, txt, txt, txt, txt, txt, txt, txt, txt, txt, txt, txt, txt, txt, txt, txt, txt, txt, txt, txt, txt, txt, txt, txt.</w:t>
      </w:r>
    </w:p>
    <w:p w14:paraId="22ABC1C1" w14:textId="77777777" w:rsidR="007A5A9D" w:rsidRPr="005B2E5F" w:rsidRDefault="007A5A9D" w:rsidP="007A5A9D">
      <w:pPr>
        <w:rPr>
          <w:color w:val="A6A6A6"/>
          <w:lang w:val="en-GB"/>
        </w:rPr>
      </w:pPr>
      <w:r w:rsidRPr="005B2E5F">
        <w:rPr>
          <w:color w:val="A6A6A6"/>
          <w:lang w:val="en-GB"/>
        </w:rPr>
        <w:t>Black line, font size 12</w:t>
      </w:r>
    </w:p>
    <w:p w14:paraId="3234D983" w14:textId="77777777" w:rsidR="00030425" w:rsidRPr="00FE2C69" w:rsidRDefault="00030425" w:rsidP="00030425">
      <w:pPr>
        <w:jc w:val="both"/>
        <w:rPr>
          <w:b/>
          <w:lang w:val="en-GB"/>
        </w:rPr>
      </w:pPr>
      <w:r w:rsidRPr="00FE2C69">
        <w:rPr>
          <w:b/>
          <w:lang w:val="en-GB"/>
        </w:rPr>
        <w:t>Materi</w:t>
      </w:r>
      <w:r w:rsidR="007A5A9D" w:rsidRPr="00FE2C69">
        <w:rPr>
          <w:b/>
          <w:lang w:val="en-GB"/>
        </w:rPr>
        <w:t>a</w:t>
      </w:r>
      <w:r w:rsidRPr="00FE2C69">
        <w:rPr>
          <w:b/>
          <w:lang w:val="en-GB"/>
        </w:rPr>
        <w:t>l a</w:t>
      </w:r>
      <w:r w:rsidR="007A5A9D" w:rsidRPr="00FE2C69">
        <w:rPr>
          <w:b/>
          <w:lang w:val="en-GB"/>
        </w:rPr>
        <w:t>nd</w:t>
      </w:r>
      <w:r w:rsidRPr="00FE2C69">
        <w:rPr>
          <w:b/>
          <w:lang w:val="en-GB"/>
        </w:rPr>
        <w:t> met</w:t>
      </w:r>
      <w:r w:rsidR="007A5A9D" w:rsidRPr="00FE2C69">
        <w:rPr>
          <w:b/>
          <w:lang w:val="en-GB"/>
        </w:rPr>
        <w:t>hods</w:t>
      </w:r>
    </w:p>
    <w:p w14:paraId="30894C9C" w14:textId="77777777" w:rsidR="007A5A9D" w:rsidRPr="00FE2C69" w:rsidRDefault="007A5A9D" w:rsidP="007A5A9D">
      <w:pPr>
        <w:ind w:firstLine="284"/>
        <w:jc w:val="both"/>
        <w:rPr>
          <w:lang w:val="en-GB"/>
        </w:rPr>
      </w:pPr>
      <w:r w:rsidRPr="00FE2C69">
        <w:rPr>
          <w:lang w:val="en-GB"/>
        </w:rPr>
        <w:t xml:space="preserve">Font size 12, simple line spacing, </w:t>
      </w:r>
      <w:r w:rsidR="000F2482" w:rsidRPr="00FE2C69">
        <w:rPr>
          <w:lang w:val="en-GB"/>
        </w:rPr>
        <w:t>1</w:t>
      </w:r>
      <w:r w:rsidR="000F2482" w:rsidRPr="00FE2C69">
        <w:rPr>
          <w:vertAlign w:val="superscript"/>
          <w:lang w:val="en-GB"/>
        </w:rPr>
        <w:t>st</w:t>
      </w:r>
      <w:r w:rsidR="000F2482" w:rsidRPr="00FE2C69">
        <w:rPr>
          <w:lang w:val="en-GB"/>
        </w:rPr>
        <w:t xml:space="preserve"> </w:t>
      </w:r>
      <w:r w:rsidRPr="00FE2C69">
        <w:rPr>
          <w:lang w:val="en-GB"/>
        </w:rPr>
        <w:t>line indent 0.5 cm, block alignment.</w:t>
      </w:r>
    </w:p>
    <w:p w14:paraId="1E4CC43B" w14:textId="77777777" w:rsidR="007A5A9D" w:rsidRPr="00FE2C69" w:rsidRDefault="007A5A9D" w:rsidP="007A5A9D">
      <w:pPr>
        <w:ind w:firstLine="284"/>
        <w:jc w:val="both"/>
        <w:rPr>
          <w:lang w:val="en-GB"/>
        </w:rPr>
      </w:pPr>
      <w:r w:rsidRPr="00FE2C69">
        <w:rPr>
          <w:lang w:val="en-GB"/>
        </w:rPr>
        <w:t>Txt, txt, txt, txt, txt, txt, txt, txt, txt, txt, txt, txt, txt, txt, txt, txt, txt, txt, txt, txt, txt, txt, txt, txt, txt, txt, txt, txt, txt, txt, txt, txt, txt, txt, txt, txt, txt, txt, txt, txt, txt, txt, txt, txt, txt, txt, txt, txt, txt, txt, txt, txt, txt, txt, txt, txt, txt (table 1).</w:t>
      </w:r>
    </w:p>
    <w:p w14:paraId="0210D0D2" w14:textId="77777777" w:rsidR="007A5A9D" w:rsidRPr="005B2E5F" w:rsidRDefault="007A5A9D" w:rsidP="007A5A9D">
      <w:pPr>
        <w:rPr>
          <w:color w:val="A6A6A6"/>
          <w:lang w:val="en-GB"/>
        </w:rPr>
      </w:pPr>
      <w:r w:rsidRPr="005B2E5F">
        <w:rPr>
          <w:color w:val="A6A6A6"/>
          <w:lang w:val="en-GB"/>
        </w:rPr>
        <w:t>Black line, font size 12</w:t>
      </w:r>
    </w:p>
    <w:p w14:paraId="5A27C368" w14:textId="77777777" w:rsidR="009C01AB" w:rsidRPr="00FE2C69" w:rsidRDefault="007A5A9D" w:rsidP="006C44FE">
      <w:pPr>
        <w:jc w:val="both"/>
        <w:rPr>
          <w:b/>
          <w:lang w:val="en-GB"/>
        </w:rPr>
      </w:pPr>
      <w:r w:rsidRPr="00FE2C69">
        <w:rPr>
          <w:b/>
          <w:lang w:val="en-GB"/>
        </w:rPr>
        <w:t>Results and discussion (can be separate)</w:t>
      </w:r>
    </w:p>
    <w:p w14:paraId="428052B0" w14:textId="77777777" w:rsidR="007A5A9D" w:rsidRPr="00FE2C69" w:rsidRDefault="007A5A9D" w:rsidP="007A5A9D">
      <w:pPr>
        <w:ind w:firstLine="284"/>
        <w:jc w:val="both"/>
        <w:rPr>
          <w:lang w:val="en-GB"/>
        </w:rPr>
      </w:pPr>
      <w:r w:rsidRPr="00FE2C69">
        <w:rPr>
          <w:lang w:val="en-GB"/>
        </w:rPr>
        <w:t xml:space="preserve">Font size 12, simple line spacing, </w:t>
      </w:r>
      <w:r w:rsidR="000F2482" w:rsidRPr="00FE2C69">
        <w:rPr>
          <w:lang w:val="en-GB"/>
        </w:rPr>
        <w:t>1</w:t>
      </w:r>
      <w:r w:rsidR="000F2482" w:rsidRPr="00FE2C69">
        <w:rPr>
          <w:vertAlign w:val="superscript"/>
          <w:lang w:val="en-GB"/>
        </w:rPr>
        <w:t>st</w:t>
      </w:r>
      <w:r w:rsidR="000F2482" w:rsidRPr="00FE2C69">
        <w:rPr>
          <w:lang w:val="en-GB"/>
        </w:rPr>
        <w:t xml:space="preserve"> </w:t>
      </w:r>
      <w:r w:rsidRPr="00FE2C69">
        <w:rPr>
          <w:lang w:val="en-GB"/>
        </w:rPr>
        <w:t>line indent 0.5 cm, block alignment.</w:t>
      </w:r>
    </w:p>
    <w:p w14:paraId="4FF0F59D" w14:textId="77777777" w:rsidR="007A5A9D" w:rsidRPr="00FE2C69" w:rsidRDefault="007A5A9D" w:rsidP="007A5A9D">
      <w:pPr>
        <w:ind w:firstLine="284"/>
        <w:jc w:val="both"/>
        <w:rPr>
          <w:lang w:val="en-GB"/>
        </w:rPr>
      </w:pPr>
      <w:r w:rsidRPr="00FE2C69">
        <w:rPr>
          <w:lang w:val="en-GB"/>
        </w:rPr>
        <w:t>Txt, txt, txt, txt, txt, txt, txt, txt, txt, txt, txt, txt, txt, txt, txt, txt, txt, txt, txt, txt, txt, txt, txt, txt, txt, txt, txt, txt, txt, txt, txt, txt, txt, txt, txt, txt, txt, txt, txt, txt, txt, txt, txt, txt, txt, txt, txt, txt, txt, txt, txt, txt, txt, txt, txt, txt, txt (figure 1).</w:t>
      </w:r>
    </w:p>
    <w:p w14:paraId="6A0B7368" w14:textId="77777777" w:rsidR="007A5A9D" w:rsidRPr="005B2E5F" w:rsidRDefault="007A5A9D" w:rsidP="007A5A9D">
      <w:pPr>
        <w:rPr>
          <w:color w:val="A6A6A6"/>
          <w:lang w:val="en-GB"/>
        </w:rPr>
      </w:pPr>
      <w:r w:rsidRPr="005B2E5F">
        <w:rPr>
          <w:color w:val="A6A6A6"/>
          <w:lang w:val="en-GB"/>
        </w:rPr>
        <w:t>Black line, font size 12</w:t>
      </w:r>
    </w:p>
    <w:p w14:paraId="545741C9" w14:textId="77777777" w:rsidR="0070624C" w:rsidRPr="00FE2C69" w:rsidRDefault="007A5A9D" w:rsidP="00491F64">
      <w:pPr>
        <w:jc w:val="both"/>
        <w:rPr>
          <w:b/>
          <w:lang w:val="en-GB"/>
        </w:rPr>
      </w:pPr>
      <w:proofErr w:type="spellStart"/>
      <w:r w:rsidRPr="00FE2C69">
        <w:rPr>
          <w:b/>
          <w:lang w:val="en-GB"/>
        </w:rPr>
        <w:t>Conclussion</w:t>
      </w:r>
      <w:r w:rsidR="002A5CEC">
        <w:rPr>
          <w:b/>
          <w:lang w:val="en-GB"/>
        </w:rPr>
        <w:t>s</w:t>
      </w:r>
      <w:proofErr w:type="spellEnd"/>
    </w:p>
    <w:p w14:paraId="3283902A" w14:textId="77777777" w:rsidR="007A5A9D" w:rsidRPr="00FE2C69" w:rsidRDefault="007A5A9D" w:rsidP="007A5A9D">
      <w:pPr>
        <w:ind w:firstLine="284"/>
        <w:jc w:val="both"/>
        <w:rPr>
          <w:lang w:val="en-GB"/>
        </w:rPr>
      </w:pPr>
      <w:r w:rsidRPr="00FE2C69">
        <w:rPr>
          <w:lang w:val="en-GB"/>
        </w:rPr>
        <w:t xml:space="preserve">Font size 12, simple line spacing, </w:t>
      </w:r>
      <w:r w:rsidR="00FE2C69" w:rsidRPr="00FE2C69">
        <w:rPr>
          <w:lang w:val="en-GB"/>
        </w:rPr>
        <w:t>1</w:t>
      </w:r>
      <w:r w:rsidR="00FE2C69" w:rsidRPr="00FE2C69">
        <w:rPr>
          <w:vertAlign w:val="superscript"/>
          <w:lang w:val="en-GB"/>
        </w:rPr>
        <w:t>st</w:t>
      </w:r>
      <w:r w:rsidR="00FE2C69" w:rsidRPr="00FE2C69">
        <w:rPr>
          <w:lang w:val="en-GB"/>
        </w:rPr>
        <w:t xml:space="preserve"> </w:t>
      </w:r>
      <w:r w:rsidRPr="00FE2C69">
        <w:rPr>
          <w:lang w:val="en-GB"/>
        </w:rPr>
        <w:t>line indent 0.5 cm, block alignment.</w:t>
      </w:r>
    </w:p>
    <w:p w14:paraId="7C3E746B" w14:textId="77777777" w:rsidR="007A5A9D" w:rsidRPr="00CE68E1" w:rsidRDefault="007A5A9D" w:rsidP="007A5A9D">
      <w:pPr>
        <w:ind w:firstLine="284"/>
        <w:jc w:val="both"/>
        <w:rPr>
          <w:lang w:val="en-GB"/>
        </w:rPr>
      </w:pPr>
      <w:r w:rsidRPr="00CE68E1">
        <w:rPr>
          <w:lang w:val="en-GB"/>
        </w:rPr>
        <w:t xml:space="preserve">Txt, txt, txt, txt, txt, txt, txt, txt, txt, txt, txt, txt, txt, txt, txt, txt, txt, txt, txt, txt, txt, txt, txt, txt, txt, txt, txt, txt, txt, txt, txt, txt, txt, txt, txt, txt, txt, txt, txt, txt, txt, txt, txt, txt, txt, txt, txt, txt, txt, txt, txt, txt, txt, </w:t>
      </w:r>
      <w:r>
        <w:rPr>
          <w:lang w:val="en-GB"/>
        </w:rPr>
        <w:t>txt, txt, txt, txt.</w:t>
      </w:r>
    </w:p>
    <w:p w14:paraId="030532EC" w14:textId="77777777" w:rsidR="007A5A9D" w:rsidRPr="00AA5DDB" w:rsidRDefault="007A5A9D" w:rsidP="007A5A9D">
      <w:pPr>
        <w:rPr>
          <w:color w:val="A6A6A6"/>
          <w:lang w:val="en-GB"/>
        </w:rPr>
      </w:pPr>
      <w:r w:rsidRPr="00AA5DDB">
        <w:rPr>
          <w:color w:val="A6A6A6"/>
          <w:lang w:val="en-GB"/>
        </w:rPr>
        <w:t>Black line, font size 12</w:t>
      </w:r>
    </w:p>
    <w:p w14:paraId="797F398F" w14:textId="77777777" w:rsidR="009F51DB" w:rsidRPr="00CE68E1" w:rsidRDefault="005E4641" w:rsidP="009F51DB">
      <w:pPr>
        <w:jc w:val="both"/>
        <w:rPr>
          <w:b/>
          <w:lang w:val="en-GB"/>
        </w:rPr>
      </w:pPr>
      <w:r>
        <w:rPr>
          <w:b/>
          <w:lang w:val="en-GB"/>
        </w:rPr>
        <w:t>Acknowledgement</w:t>
      </w:r>
    </w:p>
    <w:p w14:paraId="20D01B24" w14:textId="77777777" w:rsidR="009F51DB" w:rsidRPr="00CE68E1" w:rsidRDefault="009F51DB" w:rsidP="009F51DB">
      <w:pPr>
        <w:ind w:firstLine="284"/>
        <w:jc w:val="both"/>
        <w:rPr>
          <w:b/>
          <w:lang w:val="en-GB"/>
        </w:rPr>
      </w:pPr>
      <w:r w:rsidRPr="00CE68E1">
        <w:rPr>
          <w:lang w:val="en-GB"/>
        </w:rPr>
        <w:t>Txt, txt, txt, txt, txt, txt, txt, txt, txt, txt, txt.</w:t>
      </w:r>
    </w:p>
    <w:p w14:paraId="6AADE5C1" w14:textId="77777777" w:rsidR="005E4641" w:rsidRPr="00AA5DDB" w:rsidRDefault="005E4641" w:rsidP="005E4641">
      <w:pPr>
        <w:rPr>
          <w:color w:val="A6A6A6"/>
          <w:lang w:val="en-GB"/>
        </w:rPr>
      </w:pPr>
      <w:r w:rsidRPr="00AA5DDB">
        <w:rPr>
          <w:color w:val="A6A6A6"/>
          <w:lang w:val="en-GB"/>
        </w:rPr>
        <w:t>Black line, font size 12</w:t>
      </w:r>
    </w:p>
    <w:p w14:paraId="2C54075D" w14:textId="77777777" w:rsidR="009F51DB" w:rsidRPr="00CE68E1" w:rsidRDefault="005E4641" w:rsidP="009F51DB">
      <w:pPr>
        <w:jc w:val="both"/>
        <w:rPr>
          <w:b/>
          <w:lang w:val="en-GB"/>
        </w:rPr>
      </w:pPr>
      <w:r>
        <w:rPr>
          <w:b/>
          <w:lang w:val="en-GB"/>
        </w:rPr>
        <w:t>References</w:t>
      </w:r>
    </w:p>
    <w:p w14:paraId="2EAB43FE" w14:textId="77777777" w:rsidR="00BD2B1F" w:rsidRPr="00CE68E1" w:rsidRDefault="005E4641" w:rsidP="00BD2B1F">
      <w:pPr>
        <w:ind w:firstLine="284"/>
        <w:jc w:val="both"/>
        <w:rPr>
          <w:lang w:val="en-GB"/>
        </w:rPr>
      </w:pPr>
      <w:r w:rsidRPr="005E4641">
        <w:rPr>
          <w:lang w:val="en-GB"/>
        </w:rPr>
        <w:t xml:space="preserve">See </w:t>
      </w:r>
      <w:r w:rsidRPr="005E4641">
        <w:rPr>
          <w:color w:val="FF0000"/>
          <w:u w:val="single"/>
          <w:lang w:val="en-GB"/>
        </w:rPr>
        <w:t>Guidelines for Authors</w:t>
      </w:r>
      <w:r w:rsidRPr="005E4641">
        <w:rPr>
          <w:lang w:val="en-GB"/>
        </w:rPr>
        <w:t xml:space="preserve"> for more information. (hypertext)</w:t>
      </w:r>
    </w:p>
    <w:p w14:paraId="7B5C2C81" w14:textId="77777777" w:rsidR="00BD2B1F" w:rsidRPr="00CE68E1" w:rsidRDefault="00BD2B1F" w:rsidP="00BD2B1F">
      <w:pPr>
        <w:ind w:firstLine="284"/>
        <w:jc w:val="both"/>
        <w:rPr>
          <w:lang w:val="en-GB"/>
        </w:rPr>
      </w:pPr>
    </w:p>
    <w:p w14:paraId="1A244AC6" w14:textId="77777777" w:rsidR="005E4641" w:rsidRDefault="005E4641" w:rsidP="00BD2B1F">
      <w:pPr>
        <w:jc w:val="both"/>
        <w:rPr>
          <w:lang w:val="en-GB"/>
        </w:rPr>
      </w:pPr>
    </w:p>
    <w:p w14:paraId="7D5555C8" w14:textId="77777777" w:rsidR="00511F0C" w:rsidRPr="00FE2C69" w:rsidRDefault="00511F0C" w:rsidP="00511F0C">
      <w:pPr>
        <w:jc w:val="both"/>
        <w:rPr>
          <w:lang w:val="en-GB"/>
        </w:rPr>
      </w:pPr>
      <w:r w:rsidRPr="00FE2C69">
        <w:rPr>
          <w:lang w:val="en-GB"/>
        </w:rPr>
        <w:lastRenderedPageBreak/>
        <w:t xml:space="preserve">Table 1: </w:t>
      </w:r>
      <w:r w:rsidR="000F2482" w:rsidRPr="00FE2C69">
        <w:rPr>
          <w:lang w:val="en-GB"/>
        </w:rPr>
        <w:t xml:space="preserve">Captions </w:t>
      </w:r>
      <w:r w:rsidR="00E0259F" w:rsidRPr="00FE2C69">
        <w:rPr>
          <w:lang w:val="en-GB"/>
        </w:rPr>
        <w:t xml:space="preserve">of </w:t>
      </w:r>
      <w:r w:rsidR="00BD2B1F" w:rsidRPr="00FE2C69">
        <w:rPr>
          <w:lang w:val="en-GB"/>
        </w:rPr>
        <w:t xml:space="preserve">the </w:t>
      </w:r>
      <w:r w:rsidR="00E0259F" w:rsidRPr="00FE2C69">
        <w:rPr>
          <w:lang w:val="en-GB"/>
        </w:rPr>
        <w:t xml:space="preserve">table </w:t>
      </w:r>
      <w:r w:rsidRPr="00FE2C69">
        <w:rPr>
          <w:lang w:val="en-GB"/>
        </w:rPr>
        <w:t>(</w:t>
      </w:r>
      <w:r w:rsidR="005E4641" w:rsidRPr="00FE2C69">
        <w:rPr>
          <w:lang w:val="en-GB"/>
        </w:rPr>
        <w:t>font size 12</w:t>
      </w:r>
      <w:r w:rsidRPr="00FE2C69">
        <w:rPr>
          <w:lang w:val="en-GB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4"/>
        <w:gridCol w:w="1204"/>
        <w:gridCol w:w="1203"/>
        <w:gridCol w:w="1203"/>
        <w:gridCol w:w="1203"/>
        <w:gridCol w:w="1203"/>
        <w:gridCol w:w="1203"/>
        <w:gridCol w:w="1204"/>
      </w:tblGrid>
      <w:tr w:rsidR="002A5CEC" w:rsidRPr="00FE2C69" w14:paraId="34B59F9E" w14:textId="77777777" w:rsidTr="00AA5DDB">
        <w:tc>
          <w:tcPr>
            <w:tcW w:w="1222" w:type="dxa"/>
            <w:shd w:val="clear" w:color="auto" w:fill="auto"/>
          </w:tcPr>
          <w:p w14:paraId="4DC8E147" w14:textId="77777777" w:rsidR="00E0259F" w:rsidRPr="00FE2C69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2E7731F1" w14:textId="77777777" w:rsidR="00E0259F" w:rsidRPr="00FE2C69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2DC3B987" w14:textId="77777777" w:rsidR="00E0259F" w:rsidRPr="00FE2C69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48B134C1" w14:textId="77777777" w:rsidR="00E0259F" w:rsidRPr="00FE2C69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5141993E" w14:textId="77777777" w:rsidR="00E0259F" w:rsidRPr="00FE2C69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5CA0C427" w14:textId="77777777" w:rsidR="00E0259F" w:rsidRPr="00FE2C69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1E91E3D6" w14:textId="77777777" w:rsidR="00E0259F" w:rsidRPr="00FE2C69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3" w:type="dxa"/>
            <w:shd w:val="clear" w:color="auto" w:fill="auto"/>
          </w:tcPr>
          <w:p w14:paraId="5DDE5026" w14:textId="77777777" w:rsidR="00E0259F" w:rsidRPr="00FE2C69" w:rsidRDefault="00E0259F" w:rsidP="00AA5DDB">
            <w:pPr>
              <w:jc w:val="both"/>
              <w:rPr>
                <w:lang w:val="en-GB"/>
              </w:rPr>
            </w:pPr>
          </w:p>
        </w:tc>
      </w:tr>
      <w:tr w:rsidR="00E0259F" w:rsidRPr="00CE68E1" w14:paraId="2394BBDE" w14:textId="77777777" w:rsidTr="00AA5DDB">
        <w:tc>
          <w:tcPr>
            <w:tcW w:w="1222" w:type="dxa"/>
            <w:shd w:val="clear" w:color="auto" w:fill="auto"/>
          </w:tcPr>
          <w:p w14:paraId="36B933C3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7A037EA0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731DC891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58A45A09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341EF2BF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22535D4F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732F63F5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3" w:type="dxa"/>
            <w:shd w:val="clear" w:color="auto" w:fill="auto"/>
          </w:tcPr>
          <w:p w14:paraId="7C1A9A0C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</w:tr>
      <w:tr w:rsidR="00E0259F" w:rsidRPr="00CE68E1" w14:paraId="7515D99A" w14:textId="77777777" w:rsidTr="00AA5DDB">
        <w:tc>
          <w:tcPr>
            <w:tcW w:w="1222" w:type="dxa"/>
            <w:shd w:val="clear" w:color="auto" w:fill="auto"/>
          </w:tcPr>
          <w:p w14:paraId="1BF7F0B8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11DA77BF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05309702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341DD92E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78218F0D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3A79E1A8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70D2AE4A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3" w:type="dxa"/>
            <w:shd w:val="clear" w:color="auto" w:fill="auto"/>
          </w:tcPr>
          <w:p w14:paraId="5D7538EE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</w:tr>
      <w:tr w:rsidR="00E0259F" w:rsidRPr="00CE68E1" w14:paraId="3C81EE3F" w14:textId="77777777" w:rsidTr="00AA5DDB">
        <w:tc>
          <w:tcPr>
            <w:tcW w:w="1222" w:type="dxa"/>
            <w:shd w:val="clear" w:color="auto" w:fill="auto"/>
          </w:tcPr>
          <w:p w14:paraId="6249CC4C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442F7A6B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6C78298B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58DEAF0F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71EEAC23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6C4EA4D0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2015A132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3" w:type="dxa"/>
            <w:shd w:val="clear" w:color="auto" w:fill="auto"/>
          </w:tcPr>
          <w:p w14:paraId="78D5C8B6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</w:tr>
      <w:tr w:rsidR="00E0259F" w:rsidRPr="00CE68E1" w14:paraId="2C40B20A" w14:textId="77777777" w:rsidTr="00AA5DDB">
        <w:tc>
          <w:tcPr>
            <w:tcW w:w="1222" w:type="dxa"/>
            <w:shd w:val="clear" w:color="auto" w:fill="auto"/>
          </w:tcPr>
          <w:p w14:paraId="5F9DB1BD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3FB88B1C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25BD76C8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7082A6AD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5F413AC0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6477B3FC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5F40BB63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3" w:type="dxa"/>
            <w:shd w:val="clear" w:color="auto" w:fill="auto"/>
          </w:tcPr>
          <w:p w14:paraId="5161B3EF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</w:tr>
      <w:tr w:rsidR="00E0259F" w:rsidRPr="00CE68E1" w14:paraId="224B0310" w14:textId="77777777" w:rsidTr="00AA5DDB">
        <w:tc>
          <w:tcPr>
            <w:tcW w:w="1222" w:type="dxa"/>
            <w:shd w:val="clear" w:color="auto" w:fill="auto"/>
          </w:tcPr>
          <w:p w14:paraId="48FAF7C8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5F009ECD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35D914EF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6404F554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2D4495EC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3B38429F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786096F7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3" w:type="dxa"/>
            <w:shd w:val="clear" w:color="auto" w:fill="auto"/>
          </w:tcPr>
          <w:p w14:paraId="2C8C6D54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</w:tr>
      <w:tr w:rsidR="00E0259F" w:rsidRPr="00CE68E1" w14:paraId="52A32003" w14:textId="77777777" w:rsidTr="00AA5DDB">
        <w:tc>
          <w:tcPr>
            <w:tcW w:w="1222" w:type="dxa"/>
            <w:shd w:val="clear" w:color="auto" w:fill="auto"/>
          </w:tcPr>
          <w:p w14:paraId="32C14498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3B715582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05EA3159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0473E400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6CFE7E1B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7A38D528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71564967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3" w:type="dxa"/>
            <w:shd w:val="clear" w:color="auto" w:fill="auto"/>
          </w:tcPr>
          <w:p w14:paraId="164AE796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</w:tr>
      <w:tr w:rsidR="00E0259F" w:rsidRPr="00CE68E1" w14:paraId="2D2A58B7" w14:textId="77777777" w:rsidTr="00AA5DDB">
        <w:tc>
          <w:tcPr>
            <w:tcW w:w="1222" w:type="dxa"/>
            <w:shd w:val="clear" w:color="auto" w:fill="auto"/>
          </w:tcPr>
          <w:p w14:paraId="570FE79C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18352151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494BEB81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00968DDB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2ACCC3CE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0C8086FD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2" w:type="dxa"/>
            <w:shd w:val="clear" w:color="auto" w:fill="auto"/>
          </w:tcPr>
          <w:p w14:paraId="39C74C06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  <w:tc>
          <w:tcPr>
            <w:tcW w:w="1223" w:type="dxa"/>
            <w:shd w:val="clear" w:color="auto" w:fill="auto"/>
          </w:tcPr>
          <w:p w14:paraId="2DBC558A" w14:textId="77777777" w:rsidR="00E0259F" w:rsidRPr="00AA5DDB" w:rsidRDefault="00E0259F" w:rsidP="00AA5DDB">
            <w:pPr>
              <w:jc w:val="both"/>
              <w:rPr>
                <w:lang w:val="en-GB"/>
              </w:rPr>
            </w:pPr>
          </w:p>
        </w:tc>
      </w:tr>
    </w:tbl>
    <w:p w14:paraId="4C9A2631" w14:textId="77777777" w:rsidR="00511F0C" w:rsidRPr="005E4641" w:rsidRDefault="005E4641" w:rsidP="00511F0C">
      <w:pPr>
        <w:jc w:val="both"/>
        <w:rPr>
          <w:lang w:val="en-GB"/>
        </w:rPr>
      </w:pPr>
      <w:r>
        <w:rPr>
          <w:lang w:val="en-GB"/>
        </w:rPr>
        <w:t>Notes</w:t>
      </w:r>
      <w:r w:rsidR="00E0259F" w:rsidRPr="005E4641">
        <w:rPr>
          <w:lang w:val="en-GB"/>
        </w:rPr>
        <w:t xml:space="preserve"> (font size 12)</w:t>
      </w:r>
    </w:p>
    <w:p w14:paraId="50B80B1A" w14:textId="77777777" w:rsidR="00511F0C" w:rsidRPr="00CE68E1" w:rsidRDefault="00511F0C" w:rsidP="0067441B">
      <w:pPr>
        <w:jc w:val="both"/>
        <w:rPr>
          <w:color w:val="FF0000"/>
          <w:lang w:val="en-GB"/>
        </w:rPr>
      </w:pPr>
    </w:p>
    <w:p w14:paraId="3F8ED477" w14:textId="77777777" w:rsidR="00511F0C" w:rsidRPr="00CE68E1" w:rsidRDefault="00511F0C" w:rsidP="0067441B">
      <w:pPr>
        <w:jc w:val="both"/>
        <w:rPr>
          <w:color w:val="FF0000"/>
          <w:lang w:val="en-GB"/>
        </w:rPr>
      </w:pPr>
    </w:p>
    <w:p w14:paraId="6579A1E9" w14:textId="77777777" w:rsidR="00511F0C" w:rsidRPr="00CE68E1" w:rsidRDefault="00511F0C" w:rsidP="0067441B">
      <w:pPr>
        <w:jc w:val="both"/>
        <w:rPr>
          <w:color w:val="FF0000"/>
          <w:lang w:val="en-GB"/>
        </w:rPr>
      </w:pPr>
    </w:p>
    <w:p w14:paraId="064548D5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2B07B70C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62060C84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1D1B16E5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334A1B18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3CFE41A2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0128BC7F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12D4030B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6A858B98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20494051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35352969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53826DA5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4DB53E3D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3D218832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4A72BE6E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2F005AC1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3BA65AF5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77FC2F5C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20B1CBC4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5FE2F50B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20DF94D8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3C5DE0E2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788923B4" w14:textId="77777777" w:rsidR="00BD2B1F" w:rsidRPr="00CE68E1" w:rsidRDefault="00BD2B1F" w:rsidP="0067441B">
      <w:pPr>
        <w:jc w:val="both"/>
        <w:rPr>
          <w:color w:val="FF0000"/>
          <w:lang w:val="en-GB"/>
        </w:rPr>
      </w:pPr>
    </w:p>
    <w:p w14:paraId="402B95EB" w14:textId="77777777" w:rsidR="00511F0C" w:rsidRPr="00CE68E1" w:rsidRDefault="00511F0C" w:rsidP="0067441B">
      <w:pPr>
        <w:jc w:val="both"/>
        <w:rPr>
          <w:color w:val="FF0000"/>
          <w:lang w:val="en-GB"/>
        </w:rPr>
      </w:pPr>
    </w:p>
    <w:p w14:paraId="63233701" w14:textId="77777777" w:rsidR="00511F0C" w:rsidRPr="00CE68E1" w:rsidRDefault="00FE2C69" w:rsidP="0067441B">
      <w:pPr>
        <w:jc w:val="both"/>
        <w:rPr>
          <w:color w:val="FF0000"/>
          <w:lang w:val="en-GB"/>
        </w:rPr>
      </w:pPr>
      <w:r w:rsidRPr="00AA5DDB">
        <w:rPr>
          <w:noProof/>
          <w:lang w:val="sk-SK" w:eastAsia="sk-SK"/>
        </w:rPr>
        <w:lastRenderedPageBreak/>
        <w:drawing>
          <wp:inline distT="0" distB="0" distL="0" distR="0" wp14:anchorId="02AD73A3" wp14:editId="5339DE66">
            <wp:extent cx="4781550" cy="4162425"/>
            <wp:effectExtent l="0" t="0" r="0" b="9525"/>
            <wp:docPr id="1" name="Obrázok 2" descr="Výsledok vyhľadávania obrázkov pre dopyt graf index telesnej hmotnost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ok 2" descr="Výsledok vyhľadávania obrázkov pre dopyt graf index telesnej hmotnosti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20B03" w14:textId="77777777" w:rsidR="00E0259F" w:rsidRPr="00FE2C69" w:rsidRDefault="00E0259F" w:rsidP="00E0259F">
      <w:pPr>
        <w:jc w:val="both"/>
        <w:rPr>
          <w:lang w:val="en-GB"/>
        </w:rPr>
      </w:pPr>
      <w:r w:rsidRPr="00FE2C69">
        <w:rPr>
          <w:lang w:val="en-GB"/>
        </w:rPr>
        <w:t xml:space="preserve">Fig. 1: </w:t>
      </w:r>
      <w:r w:rsidR="000F2482" w:rsidRPr="00FE2C69">
        <w:rPr>
          <w:lang w:val="en-GB"/>
        </w:rPr>
        <w:t>Captions</w:t>
      </w:r>
      <w:r w:rsidR="00BD2B1F" w:rsidRPr="00FE2C69">
        <w:rPr>
          <w:lang w:val="en-GB"/>
        </w:rPr>
        <w:t xml:space="preserve"> of the picture</w:t>
      </w:r>
      <w:r w:rsidRPr="00FE2C69">
        <w:rPr>
          <w:lang w:val="en-GB"/>
        </w:rPr>
        <w:t xml:space="preserve"> (</w:t>
      </w:r>
      <w:r w:rsidR="00BD2B1F" w:rsidRPr="00FE2C69">
        <w:rPr>
          <w:lang w:val="en-GB"/>
        </w:rPr>
        <w:t>font size</w:t>
      </w:r>
      <w:r w:rsidRPr="00FE2C69">
        <w:rPr>
          <w:lang w:val="en-GB"/>
        </w:rPr>
        <w:t xml:space="preserve"> 12)</w:t>
      </w:r>
    </w:p>
    <w:p w14:paraId="3E6D5046" w14:textId="77777777" w:rsidR="00E0259F" w:rsidRPr="00CE68E1" w:rsidRDefault="00E0259F" w:rsidP="0067441B">
      <w:pPr>
        <w:jc w:val="both"/>
        <w:rPr>
          <w:color w:val="FF0000"/>
          <w:lang w:val="en-GB"/>
        </w:rPr>
      </w:pPr>
    </w:p>
    <w:sectPr w:rsidR="00E0259F" w:rsidRPr="00CE68E1" w:rsidSect="00CE68E1">
      <w:pgSz w:w="11906" w:h="16838"/>
      <w:pgMar w:top="1418" w:right="851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DQ2sTAzNDI0NTFU0lEKTi0uzszPAykwrAUAdLIggywAAAA="/>
  </w:docVars>
  <w:rsids>
    <w:rsidRoot w:val="00813E8A"/>
    <w:rsid w:val="00030425"/>
    <w:rsid w:val="000D2D94"/>
    <w:rsid w:val="000F2482"/>
    <w:rsid w:val="00270EB8"/>
    <w:rsid w:val="002820B0"/>
    <w:rsid w:val="002A5CEC"/>
    <w:rsid w:val="003403B9"/>
    <w:rsid w:val="00381D25"/>
    <w:rsid w:val="003A781B"/>
    <w:rsid w:val="00491F64"/>
    <w:rsid w:val="0049442C"/>
    <w:rsid w:val="004C2A0F"/>
    <w:rsid w:val="004D73C9"/>
    <w:rsid w:val="00511F0C"/>
    <w:rsid w:val="00517D15"/>
    <w:rsid w:val="005361DC"/>
    <w:rsid w:val="00576138"/>
    <w:rsid w:val="00590485"/>
    <w:rsid w:val="005B2E5F"/>
    <w:rsid w:val="005B6344"/>
    <w:rsid w:val="005C0E31"/>
    <w:rsid w:val="005E4641"/>
    <w:rsid w:val="0061596D"/>
    <w:rsid w:val="006406E7"/>
    <w:rsid w:val="0067441B"/>
    <w:rsid w:val="0067734D"/>
    <w:rsid w:val="006C44FE"/>
    <w:rsid w:val="0070624C"/>
    <w:rsid w:val="00727EC9"/>
    <w:rsid w:val="007739F9"/>
    <w:rsid w:val="007A5A9D"/>
    <w:rsid w:val="007B21EE"/>
    <w:rsid w:val="00813E8A"/>
    <w:rsid w:val="0084384A"/>
    <w:rsid w:val="008C3665"/>
    <w:rsid w:val="00916682"/>
    <w:rsid w:val="0095313D"/>
    <w:rsid w:val="00982496"/>
    <w:rsid w:val="0098260B"/>
    <w:rsid w:val="009C01AB"/>
    <w:rsid w:val="009F51DB"/>
    <w:rsid w:val="00A03648"/>
    <w:rsid w:val="00AA5DDB"/>
    <w:rsid w:val="00B45D4E"/>
    <w:rsid w:val="00BD2B1F"/>
    <w:rsid w:val="00CE68E1"/>
    <w:rsid w:val="00D33F65"/>
    <w:rsid w:val="00E0259F"/>
    <w:rsid w:val="00E34254"/>
    <w:rsid w:val="00E64FCA"/>
    <w:rsid w:val="00E84848"/>
    <w:rsid w:val="00ED2A81"/>
    <w:rsid w:val="00F039FD"/>
    <w:rsid w:val="00F633C6"/>
    <w:rsid w:val="00FE2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4CF068"/>
  <w15:docId w15:val="{3D716633-BB35-4791-972B-91F30397C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813E8A"/>
    <w:rPr>
      <w:rFonts w:ascii="Times New Roman" w:eastAsia="Times New Roman" w:hAnsi="Times New Roman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qFormat/>
    <w:rsid w:val="0084384A"/>
    <w:pPr>
      <w:keepNext/>
      <w:ind w:firstLine="284"/>
      <w:jc w:val="center"/>
      <w:outlineLvl w:val="0"/>
    </w:pPr>
    <w:rPr>
      <w:b/>
      <w:bCs/>
      <w:lang w:val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arkazkladnhotextu">
    <w:name w:val="Body Text Indent"/>
    <w:basedOn w:val="Normlny"/>
    <w:link w:val="ZarkazkladnhotextuChar"/>
    <w:semiHidden/>
    <w:rsid w:val="009C01AB"/>
    <w:pPr>
      <w:ind w:firstLine="284"/>
      <w:jc w:val="both"/>
    </w:pPr>
    <w:rPr>
      <w:lang w:val="sk-SK"/>
    </w:rPr>
  </w:style>
  <w:style w:type="character" w:customStyle="1" w:styleId="ZarkazkladnhotextuChar">
    <w:name w:val="Zarážka základného textu Char"/>
    <w:link w:val="Zarkazkladnhotextu"/>
    <w:semiHidden/>
    <w:rsid w:val="009C01AB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kladntext">
    <w:name w:val="Body Text"/>
    <w:basedOn w:val="Normlny"/>
    <w:link w:val="ZkladntextChar"/>
    <w:uiPriority w:val="99"/>
    <w:unhideWhenUsed/>
    <w:rsid w:val="007739F9"/>
    <w:pPr>
      <w:spacing w:after="120"/>
    </w:pPr>
  </w:style>
  <w:style w:type="character" w:customStyle="1" w:styleId="ZkladntextChar">
    <w:name w:val="Základný text Char"/>
    <w:link w:val="Zkladntext"/>
    <w:uiPriority w:val="99"/>
    <w:rsid w:val="007739F9"/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customStyle="1" w:styleId="Nadpis1Char">
    <w:name w:val="Nadpis 1 Char"/>
    <w:link w:val="Nadpis1"/>
    <w:rsid w:val="0084384A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5361DC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5361DC"/>
    <w:rPr>
      <w:rFonts w:ascii="Tahoma" w:eastAsia="Times New Roman" w:hAnsi="Tahoma" w:cs="Tahoma"/>
      <w:sz w:val="16"/>
      <w:szCs w:val="16"/>
      <w:lang w:val="cs-CZ" w:eastAsia="cs-CZ"/>
    </w:rPr>
  </w:style>
  <w:style w:type="character" w:styleId="Hypertextovprepojenie">
    <w:name w:val="Hyperlink"/>
    <w:uiPriority w:val="99"/>
    <w:unhideWhenUsed/>
    <w:rsid w:val="009F51DB"/>
    <w:rPr>
      <w:color w:val="0000FF"/>
      <w:u w:val="single"/>
    </w:rPr>
  </w:style>
  <w:style w:type="paragraph" w:customStyle="1" w:styleId="desc">
    <w:name w:val="desc"/>
    <w:basedOn w:val="Normlny"/>
    <w:rsid w:val="009F51DB"/>
    <w:pPr>
      <w:spacing w:before="100" w:beforeAutospacing="1" w:after="100" w:afterAutospacing="1"/>
    </w:pPr>
    <w:rPr>
      <w:lang w:val="sk-SK" w:eastAsia="sk-SK"/>
    </w:rPr>
  </w:style>
  <w:style w:type="table" w:styleId="Mriekatabuky">
    <w:name w:val="Table Grid"/>
    <w:basedOn w:val="Normlnatabuka"/>
    <w:uiPriority w:val="59"/>
    <w:rsid w:val="00E025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9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9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B6D319-683B-446F-A7ED-C8AC952B5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89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 Bodoriková</dc:creator>
  <cp:keywords/>
  <cp:lastModifiedBy>MD</cp:lastModifiedBy>
  <cp:revision>2</cp:revision>
  <dcterms:created xsi:type="dcterms:W3CDTF">2020-11-18T18:50:00Z</dcterms:created>
  <dcterms:modified xsi:type="dcterms:W3CDTF">2020-11-18T18:50:00Z</dcterms:modified>
</cp:coreProperties>
</file>